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E5C12F" w14:textId="77777777" w:rsidR="00F524FE" w:rsidRDefault="00F524FE" w:rsidP="00F524FE">
      <w:pPr>
        <w:spacing w:before="120" w:after="160"/>
        <w:jc w:val="center"/>
        <w:rPr>
          <w:rFonts w:ascii="Times New Roman" w:hAnsi="Times New Roman" w:cs="Times New Roman"/>
          <w:b/>
          <w:sz w:val="28"/>
          <w:szCs w:val="28"/>
        </w:rPr>
      </w:pPr>
      <w:bookmarkStart w:id="0" w:name="_GoBack"/>
      <w:bookmarkEnd w:id="0"/>
      <w:r>
        <w:rPr>
          <w:noProof/>
        </w:rPr>
        <w:drawing>
          <wp:inline distT="0" distB="0" distL="0" distR="0" wp14:anchorId="3AC3FDA7" wp14:editId="0BE6B6EE">
            <wp:extent cx="751205" cy="80899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0"/>
                    <a:srcRect l="-44" t="-41" r="-44" b="-41"/>
                    <a:stretch>
                      <a:fillRect/>
                    </a:stretch>
                  </pic:blipFill>
                  <pic:spPr bwMode="auto">
                    <a:xfrm>
                      <a:off x="0" y="0"/>
                      <a:ext cx="751205" cy="808990"/>
                    </a:xfrm>
                    <a:prstGeom prst="rect">
                      <a:avLst/>
                    </a:prstGeom>
                  </pic:spPr>
                </pic:pic>
              </a:graphicData>
            </a:graphic>
          </wp:inline>
        </w:drawing>
      </w:r>
    </w:p>
    <w:p w14:paraId="796F03F5" w14:textId="6CB5AE7D" w:rsidR="00F524FE" w:rsidRPr="00D75B50" w:rsidRDefault="00BE516A" w:rsidP="008B73F9">
      <w:pPr>
        <w:widowControl w:val="0"/>
        <w:spacing w:after="0"/>
        <w:jc w:val="center"/>
        <w:rPr>
          <w:rFonts w:ascii="Times New Roman" w:hAnsi="Times New Roman" w:cs="Times New Roman"/>
          <w:b/>
          <w:bCs/>
          <w:iCs/>
          <w:sz w:val="28"/>
          <w:szCs w:val="28"/>
          <w:lang w:val="en-GB"/>
        </w:rPr>
      </w:pPr>
      <w:r w:rsidRPr="00D75B50">
        <w:rPr>
          <w:rFonts w:ascii="Times New Roman" w:hAnsi="Times New Roman" w:cs="Times New Roman"/>
          <w:b/>
          <w:bCs/>
          <w:iCs/>
          <w:sz w:val="28"/>
          <w:szCs w:val="28"/>
          <w:lang w:val="en-GB"/>
        </w:rPr>
        <w:t>STATEMENT OF VIETNAM</w:t>
      </w:r>
    </w:p>
    <w:p w14:paraId="78F67A5A" w14:textId="77777777" w:rsidR="00D75B50" w:rsidRPr="00D75B50" w:rsidRDefault="00D75B50" w:rsidP="00D75B50">
      <w:pPr>
        <w:widowControl w:val="0"/>
        <w:autoSpaceDE w:val="0"/>
        <w:autoSpaceDN w:val="0"/>
        <w:adjustRightInd w:val="0"/>
        <w:spacing w:before="120"/>
        <w:jc w:val="center"/>
        <w:rPr>
          <w:rFonts w:ascii="Times New Roman" w:hAnsi="Times New Roman" w:cs="Times New Roman"/>
          <w:b/>
          <w:sz w:val="28"/>
          <w:szCs w:val="28"/>
          <w:lang w:val="vi-VN"/>
        </w:rPr>
      </w:pPr>
      <w:r w:rsidRPr="00D75B50">
        <w:rPr>
          <w:rFonts w:ascii="Times New Roman" w:hAnsi="Times New Roman" w:cs="Times New Roman"/>
          <w:b/>
          <w:sz w:val="28"/>
          <w:szCs w:val="28"/>
        </w:rPr>
        <w:t>At the Review of the UPR Report of Honduras</w:t>
      </w:r>
    </w:p>
    <w:p w14:paraId="22C0D7D1" w14:textId="77777777" w:rsidR="00D75B50" w:rsidRPr="00D75B50" w:rsidRDefault="00D75B50" w:rsidP="00D75B50">
      <w:pPr>
        <w:widowControl w:val="0"/>
        <w:autoSpaceDE w:val="0"/>
        <w:autoSpaceDN w:val="0"/>
        <w:adjustRightInd w:val="0"/>
        <w:spacing w:before="120"/>
        <w:jc w:val="center"/>
        <w:rPr>
          <w:rFonts w:ascii="Times New Roman" w:hAnsi="Times New Roman" w:cs="Times New Roman"/>
          <w:b/>
          <w:i/>
          <w:sz w:val="28"/>
          <w:szCs w:val="28"/>
        </w:rPr>
      </w:pPr>
      <w:r w:rsidRPr="00D75B50">
        <w:rPr>
          <w:rFonts w:ascii="Times New Roman" w:hAnsi="Times New Roman" w:cs="Times New Roman"/>
          <w:i/>
          <w:sz w:val="28"/>
          <w:szCs w:val="28"/>
        </w:rPr>
        <w:t xml:space="preserve"> (Thursday,</w:t>
      </w:r>
      <w:r w:rsidRPr="00D75B50">
        <w:rPr>
          <w:rFonts w:ascii="Times New Roman" w:hAnsi="Times New Roman" w:cs="Times New Roman"/>
          <w:i/>
          <w:sz w:val="28"/>
          <w:szCs w:val="28"/>
          <w:lang w:val="vi-VN"/>
        </w:rPr>
        <w:t xml:space="preserve"> </w:t>
      </w:r>
      <w:r w:rsidRPr="00D75B50">
        <w:rPr>
          <w:rFonts w:ascii="Times New Roman" w:hAnsi="Times New Roman" w:cs="Times New Roman"/>
          <w:i/>
          <w:sz w:val="28"/>
          <w:szCs w:val="28"/>
          <w:lang w:val="en-GB"/>
        </w:rPr>
        <w:t>5</w:t>
      </w:r>
      <w:r w:rsidRPr="00D75B50">
        <w:rPr>
          <w:rFonts w:ascii="Times New Roman" w:hAnsi="Times New Roman" w:cs="Times New Roman"/>
          <w:i/>
          <w:sz w:val="28"/>
          <w:szCs w:val="28"/>
          <w:lang w:val="vi-VN"/>
        </w:rPr>
        <w:t xml:space="preserve"> </w:t>
      </w:r>
      <w:r w:rsidRPr="00D75B50">
        <w:rPr>
          <w:rFonts w:ascii="Times New Roman" w:hAnsi="Times New Roman" w:cs="Times New Roman"/>
          <w:i/>
          <w:sz w:val="28"/>
          <w:szCs w:val="28"/>
          <w:lang w:val="en-GB"/>
        </w:rPr>
        <w:t>November 2020</w:t>
      </w:r>
      <w:r w:rsidRPr="00D75B50">
        <w:rPr>
          <w:rFonts w:ascii="Times New Roman" w:hAnsi="Times New Roman" w:cs="Times New Roman"/>
          <w:i/>
          <w:sz w:val="28"/>
          <w:szCs w:val="28"/>
        </w:rPr>
        <w:t>)</w:t>
      </w:r>
    </w:p>
    <w:p w14:paraId="5B242FFC" w14:textId="77777777" w:rsidR="00D75B50" w:rsidRPr="00C04AA8" w:rsidRDefault="00D75B50" w:rsidP="00D75B50">
      <w:pPr>
        <w:autoSpaceDE w:val="0"/>
        <w:autoSpaceDN w:val="0"/>
        <w:adjustRightInd w:val="0"/>
        <w:spacing w:before="120" w:after="120" w:line="288" w:lineRule="auto"/>
        <w:ind w:firstLine="720"/>
        <w:jc w:val="both"/>
        <w:rPr>
          <w:i/>
          <w:sz w:val="28"/>
          <w:szCs w:val="28"/>
          <w:lang w:val="vi-VN"/>
        </w:rPr>
      </w:pPr>
    </w:p>
    <w:p w14:paraId="1651C631" w14:textId="77777777" w:rsidR="00D75B50" w:rsidRPr="00D75B50" w:rsidRDefault="00D75B50" w:rsidP="00D75B50">
      <w:pPr>
        <w:autoSpaceDE w:val="0"/>
        <w:autoSpaceDN w:val="0"/>
        <w:adjustRightInd w:val="0"/>
        <w:spacing w:before="120" w:after="120" w:line="288" w:lineRule="auto"/>
        <w:ind w:firstLine="720"/>
        <w:jc w:val="both"/>
        <w:rPr>
          <w:rFonts w:ascii="Times New Roman" w:hAnsi="Times New Roman" w:cs="Times New Roman"/>
          <w:i/>
          <w:sz w:val="28"/>
          <w:szCs w:val="28"/>
        </w:rPr>
      </w:pPr>
      <w:r w:rsidRPr="00D75B50">
        <w:rPr>
          <w:rFonts w:ascii="Times New Roman" w:hAnsi="Times New Roman" w:cs="Times New Roman"/>
          <w:i/>
          <w:sz w:val="28"/>
          <w:szCs w:val="28"/>
        </w:rPr>
        <w:t>Madam President,</w:t>
      </w:r>
    </w:p>
    <w:p w14:paraId="5A2D1200" w14:textId="77777777" w:rsidR="00D75B50" w:rsidRPr="00D75B50" w:rsidRDefault="00D75B50" w:rsidP="00D75B50">
      <w:pPr>
        <w:autoSpaceDE w:val="0"/>
        <w:autoSpaceDN w:val="0"/>
        <w:adjustRightInd w:val="0"/>
        <w:spacing w:before="120" w:after="120" w:line="288" w:lineRule="auto"/>
        <w:ind w:firstLine="720"/>
        <w:jc w:val="both"/>
        <w:rPr>
          <w:rFonts w:ascii="Times New Roman" w:hAnsi="Times New Roman" w:cs="Times New Roman"/>
          <w:sz w:val="28"/>
          <w:szCs w:val="28"/>
        </w:rPr>
      </w:pPr>
      <w:r w:rsidRPr="00D75B50">
        <w:rPr>
          <w:rFonts w:ascii="Times New Roman" w:hAnsi="Times New Roman" w:cs="Times New Roman"/>
          <w:sz w:val="28"/>
          <w:szCs w:val="28"/>
        </w:rPr>
        <w:t>Viet Nam welcomes the delegation of Honduras and thanks it for the presentation of the national report.</w:t>
      </w:r>
    </w:p>
    <w:p w14:paraId="0E187FCA" w14:textId="6914C86B" w:rsidR="00D75B50" w:rsidRPr="00D75B50" w:rsidRDefault="00D75B50" w:rsidP="009A45DE">
      <w:pPr>
        <w:autoSpaceDE w:val="0"/>
        <w:autoSpaceDN w:val="0"/>
        <w:adjustRightInd w:val="0"/>
        <w:spacing w:before="120" w:after="120" w:line="288" w:lineRule="auto"/>
        <w:ind w:firstLine="720"/>
        <w:jc w:val="both"/>
        <w:rPr>
          <w:rFonts w:ascii="Times New Roman" w:eastAsia="Calibri" w:hAnsi="Times New Roman" w:cs="Times New Roman"/>
          <w:sz w:val="28"/>
          <w:szCs w:val="28"/>
        </w:rPr>
      </w:pPr>
      <w:r w:rsidRPr="00D75B50">
        <w:rPr>
          <w:rFonts w:ascii="Times New Roman" w:hAnsi="Times New Roman" w:cs="Times New Roman"/>
          <w:sz w:val="28"/>
          <w:szCs w:val="28"/>
        </w:rPr>
        <w:t xml:space="preserve">Viet Nam commends Honduras’s strong determination in the implementation of the Sustainable Development Goals (SDGs), which helps enhance human rights of its people. The measures taken by Honduras, such as the creation of the National Commission for the 2030 Agenda for Sustainable Development and </w:t>
      </w:r>
      <w:r w:rsidRPr="00D75B50">
        <w:rPr>
          <w:rFonts w:ascii="Times New Roman" w:eastAsia="Calibri" w:hAnsi="Times New Roman" w:cs="Times New Roman"/>
          <w:sz w:val="28"/>
          <w:szCs w:val="28"/>
        </w:rPr>
        <w:t>the National SDGs Agenda could serve as best practices in realizing the 2030 Agenda. Viet Nam also welcomes Honduras’s initiatives in promoting</w:t>
      </w:r>
      <w:r w:rsidR="004726E3">
        <w:rPr>
          <w:rFonts w:ascii="Times New Roman" w:eastAsia="Calibri" w:hAnsi="Times New Roman" w:cs="Times New Roman"/>
          <w:sz w:val="28"/>
          <w:szCs w:val="28"/>
        </w:rPr>
        <w:t xml:space="preserve"> </w:t>
      </w:r>
      <w:r w:rsidR="009A45DE" w:rsidRPr="009A45DE">
        <w:rPr>
          <w:rFonts w:ascii="Times New Roman" w:eastAsia="Calibri" w:hAnsi="Times New Roman" w:cs="Times New Roman"/>
          <w:sz w:val="28"/>
          <w:szCs w:val="28"/>
        </w:rPr>
        <w:t>gender equality</w:t>
      </w:r>
      <w:r w:rsidR="009A45DE">
        <w:rPr>
          <w:rFonts w:ascii="Times New Roman" w:eastAsia="Calibri" w:hAnsi="Times New Roman" w:cs="Times New Roman"/>
          <w:sz w:val="28"/>
          <w:szCs w:val="28"/>
        </w:rPr>
        <w:t xml:space="preserve">, </w:t>
      </w:r>
      <w:r w:rsidR="004726E3">
        <w:rPr>
          <w:rFonts w:ascii="Times New Roman" w:eastAsia="Calibri" w:hAnsi="Times New Roman" w:cs="Times New Roman"/>
          <w:sz w:val="28"/>
          <w:szCs w:val="28"/>
        </w:rPr>
        <w:t xml:space="preserve">the rights </w:t>
      </w:r>
      <w:r w:rsidRPr="00D75B50">
        <w:rPr>
          <w:rFonts w:ascii="Times New Roman" w:eastAsia="Calibri" w:hAnsi="Times New Roman" w:cs="Times New Roman"/>
          <w:sz w:val="28"/>
          <w:szCs w:val="28"/>
        </w:rPr>
        <w:t xml:space="preserve">of women, </w:t>
      </w:r>
      <w:r w:rsidR="004726E3">
        <w:rPr>
          <w:rFonts w:ascii="Times New Roman" w:eastAsia="Calibri" w:hAnsi="Times New Roman" w:cs="Times New Roman"/>
          <w:sz w:val="28"/>
          <w:szCs w:val="28"/>
        </w:rPr>
        <w:t>children</w:t>
      </w:r>
      <w:r w:rsidRPr="00D75B50">
        <w:rPr>
          <w:rFonts w:ascii="Times New Roman" w:eastAsia="Calibri" w:hAnsi="Times New Roman" w:cs="Times New Roman"/>
          <w:sz w:val="28"/>
          <w:szCs w:val="28"/>
        </w:rPr>
        <w:t xml:space="preserve"> </w:t>
      </w:r>
      <w:r w:rsidR="004726E3">
        <w:rPr>
          <w:rFonts w:ascii="Times New Roman" w:eastAsia="Calibri" w:hAnsi="Times New Roman" w:cs="Times New Roman"/>
          <w:sz w:val="28"/>
          <w:szCs w:val="28"/>
        </w:rPr>
        <w:t>and</w:t>
      </w:r>
      <w:r w:rsidRPr="00D75B50">
        <w:rPr>
          <w:rFonts w:ascii="Times New Roman" w:eastAsia="Calibri" w:hAnsi="Times New Roman" w:cs="Times New Roman"/>
          <w:sz w:val="28"/>
          <w:szCs w:val="28"/>
        </w:rPr>
        <w:t xml:space="preserve"> persons from other vulnerable groups.</w:t>
      </w:r>
    </w:p>
    <w:p w14:paraId="18089E01" w14:textId="31251B2F" w:rsidR="00045177" w:rsidRDefault="00D75B50" w:rsidP="009A45DE">
      <w:pPr>
        <w:autoSpaceDE w:val="0"/>
        <w:autoSpaceDN w:val="0"/>
        <w:adjustRightInd w:val="0"/>
        <w:spacing w:before="120" w:after="120" w:line="288" w:lineRule="auto"/>
        <w:ind w:firstLine="720"/>
        <w:jc w:val="both"/>
        <w:rPr>
          <w:rFonts w:ascii="Times New Roman" w:hAnsi="Times New Roman" w:cs="Times New Roman"/>
          <w:sz w:val="28"/>
          <w:szCs w:val="28"/>
        </w:rPr>
      </w:pPr>
      <w:r w:rsidRPr="00D75B50">
        <w:rPr>
          <w:rFonts w:ascii="Times New Roman" w:hAnsi="Times New Roman" w:cs="Times New Roman"/>
          <w:sz w:val="28"/>
          <w:szCs w:val="28"/>
        </w:rPr>
        <w:t>In a spirit of constructive dialogue, Viet Nam recommends Honduras to:</w:t>
      </w:r>
    </w:p>
    <w:p w14:paraId="570D026E" w14:textId="20D0EAEE" w:rsidR="00D75B50" w:rsidRDefault="009A45DE" w:rsidP="00D75B50">
      <w:pPr>
        <w:autoSpaceDE w:val="0"/>
        <w:autoSpaceDN w:val="0"/>
        <w:adjustRightInd w:val="0"/>
        <w:spacing w:before="120" w:after="120" w:line="288" w:lineRule="auto"/>
        <w:ind w:left="720"/>
        <w:jc w:val="both"/>
        <w:rPr>
          <w:rFonts w:ascii="Times New Roman" w:hAnsi="Times New Roman" w:cs="Times New Roman"/>
          <w:sz w:val="28"/>
          <w:szCs w:val="28"/>
        </w:rPr>
      </w:pPr>
      <w:r>
        <w:rPr>
          <w:rFonts w:ascii="Times New Roman" w:hAnsi="Times New Roman" w:cs="Times New Roman"/>
          <w:sz w:val="28"/>
          <w:szCs w:val="28"/>
        </w:rPr>
        <w:t>1</w:t>
      </w:r>
      <w:r w:rsidR="00D75B50" w:rsidRPr="00D75B50">
        <w:rPr>
          <w:rFonts w:ascii="Times New Roman" w:hAnsi="Times New Roman" w:cs="Times New Roman"/>
          <w:sz w:val="28"/>
          <w:szCs w:val="28"/>
        </w:rPr>
        <w:t>. Continue to strengthen its efforts in implementing SDGs for the better enjoymen</w:t>
      </w:r>
      <w:r>
        <w:rPr>
          <w:rFonts w:ascii="Times New Roman" w:hAnsi="Times New Roman" w:cs="Times New Roman"/>
          <w:sz w:val="28"/>
          <w:szCs w:val="28"/>
        </w:rPr>
        <w:t>t of human rights of its people;</w:t>
      </w:r>
    </w:p>
    <w:p w14:paraId="21E70851" w14:textId="57A13FAF" w:rsidR="009A45DE" w:rsidRPr="00D75B50" w:rsidRDefault="009A45DE" w:rsidP="009A45DE">
      <w:pPr>
        <w:autoSpaceDE w:val="0"/>
        <w:autoSpaceDN w:val="0"/>
        <w:adjustRightInd w:val="0"/>
        <w:spacing w:before="120" w:after="120" w:line="288" w:lineRule="auto"/>
        <w:ind w:left="720"/>
        <w:jc w:val="both"/>
        <w:rPr>
          <w:rFonts w:ascii="Times New Roman" w:hAnsi="Times New Roman" w:cs="Times New Roman"/>
          <w:sz w:val="28"/>
          <w:szCs w:val="28"/>
        </w:rPr>
      </w:pPr>
      <w:r>
        <w:rPr>
          <w:rFonts w:ascii="Times New Roman" w:hAnsi="Times New Roman" w:cs="Times New Roman"/>
          <w:sz w:val="28"/>
          <w:szCs w:val="28"/>
        </w:rPr>
        <w:t>2. Continue its</w:t>
      </w:r>
      <w:r w:rsidRPr="00045177">
        <w:rPr>
          <w:rFonts w:ascii="Times New Roman" w:hAnsi="Times New Roman" w:cs="Times New Roman"/>
          <w:sz w:val="28"/>
          <w:szCs w:val="28"/>
        </w:rPr>
        <w:t xml:space="preserve"> efforts </w:t>
      </w:r>
      <w:r>
        <w:rPr>
          <w:rFonts w:ascii="Times New Roman" w:hAnsi="Times New Roman" w:cs="Times New Roman"/>
          <w:sz w:val="28"/>
          <w:szCs w:val="28"/>
        </w:rPr>
        <w:t xml:space="preserve">to achieve gender equality and further promote </w:t>
      </w:r>
      <w:r>
        <w:rPr>
          <w:rFonts w:ascii="Times New Roman" w:eastAsia="Calibri" w:hAnsi="Times New Roman" w:cs="Times New Roman"/>
          <w:sz w:val="28"/>
          <w:szCs w:val="28"/>
        </w:rPr>
        <w:t xml:space="preserve">the rights </w:t>
      </w:r>
      <w:r w:rsidRPr="00D75B50">
        <w:rPr>
          <w:rFonts w:ascii="Times New Roman" w:eastAsia="Calibri" w:hAnsi="Times New Roman" w:cs="Times New Roman"/>
          <w:sz w:val="28"/>
          <w:szCs w:val="28"/>
        </w:rPr>
        <w:t xml:space="preserve">of women, </w:t>
      </w:r>
      <w:r>
        <w:rPr>
          <w:rFonts w:ascii="Times New Roman" w:eastAsia="Calibri" w:hAnsi="Times New Roman" w:cs="Times New Roman"/>
          <w:sz w:val="28"/>
          <w:szCs w:val="28"/>
        </w:rPr>
        <w:t>children</w:t>
      </w:r>
      <w:r w:rsidRPr="00D75B50">
        <w:rPr>
          <w:rFonts w:ascii="Times New Roman" w:eastAsia="Calibri" w:hAnsi="Times New Roman" w:cs="Times New Roman"/>
          <w:sz w:val="28"/>
          <w:szCs w:val="28"/>
        </w:rPr>
        <w:t xml:space="preserve"> </w:t>
      </w:r>
      <w:r>
        <w:rPr>
          <w:rFonts w:ascii="Times New Roman" w:eastAsia="Calibri" w:hAnsi="Times New Roman" w:cs="Times New Roman"/>
          <w:sz w:val="28"/>
          <w:szCs w:val="28"/>
        </w:rPr>
        <w:t>and</w:t>
      </w:r>
      <w:r w:rsidRPr="00D75B50">
        <w:rPr>
          <w:rFonts w:ascii="Times New Roman" w:eastAsia="Calibri" w:hAnsi="Times New Roman" w:cs="Times New Roman"/>
          <w:sz w:val="28"/>
          <w:szCs w:val="28"/>
        </w:rPr>
        <w:t xml:space="preserve"> persons from other vulnerable groups</w:t>
      </w:r>
      <w:r>
        <w:rPr>
          <w:rFonts w:ascii="Times New Roman" w:eastAsia="Calibri" w:hAnsi="Times New Roman" w:cs="Times New Roman"/>
          <w:sz w:val="28"/>
          <w:szCs w:val="28"/>
        </w:rPr>
        <w:t xml:space="preserve">. </w:t>
      </w:r>
    </w:p>
    <w:p w14:paraId="29231EDD" w14:textId="77777777" w:rsidR="00D75B50" w:rsidRPr="00D75B50" w:rsidRDefault="00D75B50" w:rsidP="00D75B50">
      <w:pPr>
        <w:autoSpaceDE w:val="0"/>
        <w:autoSpaceDN w:val="0"/>
        <w:adjustRightInd w:val="0"/>
        <w:spacing w:before="120" w:after="120" w:line="288" w:lineRule="auto"/>
        <w:ind w:left="720"/>
        <w:jc w:val="both"/>
        <w:rPr>
          <w:rFonts w:ascii="Times New Roman" w:hAnsi="Times New Roman" w:cs="Times New Roman"/>
          <w:sz w:val="28"/>
          <w:szCs w:val="28"/>
        </w:rPr>
      </w:pPr>
      <w:r w:rsidRPr="00D75B50">
        <w:rPr>
          <w:rFonts w:ascii="Times New Roman" w:hAnsi="Times New Roman" w:cs="Times New Roman"/>
          <w:sz w:val="28"/>
          <w:szCs w:val="28"/>
        </w:rPr>
        <w:t xml:space="preserve">Viet Nam wishes Honduras a successful review. </w:t>
      </w:r>
    </w:p>
    <w:p w14:paraId="4363C326" w14:textId="2472D24C" w:rsidR="00D75B50" w:rsidRPr="00D75B50" w:rsidRDefault="00D75B50" w:rsidP="00D75B50">
      <w:pPr>
        <w:autoSpaceDE w:val="0"/>
        <w:autoSpaceDN w:val="0"/>
        <w:adjustRightInd w:val="0"/>
        <w:spacing w:before="120" w:after="120" w:line="288" w:lineRule="auto"/>
        <w:ind w:firstLine="720"/>
        <w:jc w:val="both"/>
        <w:rPr>
          <w:rFonts w:ascii="Times New Roman" w:hAnsi="Times New Roman" w:cs="Times New Roman"/>
          <w:sz w:val="28"/>
          <w:szCs w:val="28"/>
        </w:rPr>
      </w:pPr>
      <w:r w:rsidRPr="00D75B50">
        <w:rPr>
          <w:rFonts w:ascii="Times New Roman" w:hAnsi="Times New Roman" w:cs="Times New Roman"/>
          <w:i/>
          <w:sz w:val="28"/>
          <w:szCs w:val="28"/>
        </w:rPr>
        <w:t>Thank you, Madam President</w:t>
      </w:r>
      <w:r w:rsidRPr="00D75B50">
        <w:rPr>
          <w:rFonts w:ascii="Times New Roman" w:hAnsi="Times New Roman" w:cs="Times New Roman"/>
          <w:sz w:val="28"/>
          <w:szCs w:val="28"/>
        </w:rPr>
        <w:t>./.</w:t>
      </w:r>
    </w:p>
    <w:p w14:paraId="013C1F0E" w14:textId="77777777" w:rsidR="00A81EC5" w:rsidRDefault="00A81EC5" w:rsidP="004C67DF">
      <w:pPr>
        <w:spacing w:after="120" w:line="259" w:lineRule="auto"/>
        <w:jc w:val="both"/>
        <w:rPr>
          <w:rFonts w:ascii="Times New Roman" w:hAnsi="Times New Roman" w:cs="Times New Roman"/>
          <w:sz w:val="28"/>
          <w:szCs w:val="28"/>
        </w:rPr>
      </w:pPr>
    </w:p>
    <w:p w14:paraId="7A8012EE" w14:textId="77777777" w:rsidR="00A81EC5" w:rsidRPr="00462738" w:rsidRDefault="00A81EC5" w:rsidP="00462738">
      <w:pPr>
        <w:spacing w:after="120" w:line="259" w:lineRule="auto"/>
        <w:ind w:firstLine="720"/>
        <w:jc w:val="both"/>
        <w:rPr>
          <w:rFonts w:ascii="Times New Roman" w:hAnsi="Times New Roman" w:cs="Times New Roman"/>
          <w:sz w:val="28"/>
          <w:szCs w:val="28"/>
        </w:rPr>
      </w:pPr>
    </w:p>
    <w:p w14:paraId="6ACC8266" w14:textId="77777777" w:rsidR="00F334B2" w:rsidRDefault="00F334B2" w:rsidP="00F334B2">
      <w:pPr>
        <w:shd w:val="clear" w:color="auto" w:fill="FFFFFF"/>
        <w:spacing w:line="322" w:lineRule="atLeast"/>
        <w:ind w:firstLine="720"/>
        <w:jc w:val="both"/>
        <w:rPr>
          <w:rFonts w:ascii="Times New Roman" w:eastAsia="Times New Roman" w:hAnsi="Times New Roman" w:cs="Times New Roman"/>
          <w:sz w:val="32"/>
          <w:szCs w:val="32"/>
        </w:rPr>
      </w:pPr>
    </w:p>
    <w:p w14:paraId="55585788" w14:textId="77777777" w:rsidR="003D31B3" w:rsidRDefault="003D31B3" w:rsidP="00EF5CD3">
      <w:pPr>
        <w:shd w:val="clear" w:color="auto" w:fill="FFFFFF"/>
        <w:spacing w:line="322" w:lineRule="atLeast"/>
        <w:ind w:firstLine="720"/>
        <w:jc w:val="both"/>
        <w:rPr>
          <w:rFonts w:ascii="Times New Roman" w:hAnsi="Times New Roman" w:cs="Times New Roman"/>
          <w:iCs/>
          <w:sz w:val="28"/>
          <w:szCs w:val="28"/>
          <w:lang w:val="en-GB"/>
        </w:rPr>
      </w:pPr>
    </w:p>
    <w:sectPr w:rsidR="003D31B3" w:rsidSect="00F524FE">
      <w:headerReference w:type="first" r:id="rId11"/>
      <w:pgSz w:w="11906" w:h="16838" w:code="9"/>
      <w:pgMar w:top="993" w:right="1106" w:bottom="360" w:left="1350" w:header="36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A2A70D" w14:textId="77777777" w:rsidR="00843F56" w:rsidRDefault="00843F56" w:rsidP="00496848">
      <w:pPr>
        <w:spacing w:after="0" w:line="240" w:lineRule="auto"/>
      </w:pPr>
      <w:r>
        <w:separator/>
      </w:r>
    </w:p>
  </w:endnote>
  <w:endnote w:type="continuationSeparator" w:id="0">
    <w:p w14:paraId="1210206A" w14:textId="77777777" w:rsidR="00843F56" w:rsidRDefault="00843F56" w:rsidP="00496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IDFont+F7">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E40308" w14:textId="77777777" w:rsidR="00843F56" w:rsidRDefault="00843F56" w:rsidP="00496848">
      <w:pPr>
        <w:spacing w:after="0" w:line="240" w:lineRule="auto"/>
      </w:pPr>
      <w:r>
        <w:separator/>
      </w:r>
    </w:p>
  </w:footnote>
  <w:footnote w:type="continuationSeparator" w:id="0">
    <w:p w14:paraId="31E53AA0" w14:textId="77777777" w:rsidR="00843F56" w:rsidRDefault="00843F56" w:rsidP="004968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01BC60" w14:textId="610272F2" w:rsidR="009666D4" w:rsidRPr="00421830" w:rsidRDefault="00BB2227" w:rsidP="009666D4">
    <w:pPr>
      <w:jc w:val="right"/>
      <w:rPr>
        <w:rFonts w:ascii="Times New Roman" w:hAnsi="Times New Roman" w:cs="Times New Roman"/>
        <w:i/>
        <w:sz w:val="26"/>
        <w:szCs w:val="26"/>
        <w:u w:val="single"/>
      </w:rPr>
    </w:pPr>
    <w:r w:rsidRPr="00421830">
      <w:rPr>
        <w:rFonts w:ascii="Times New Roman" w:hAnsi="Times New Roman" w:cs="Times New Roman"/>
        <w:i/>
        <w:sz w:val="26"/>
        <w:szCs w:val="26"/>
        <w:u w:val="single"/>
      </w:rPr>
      <w:t>Please</w:t>
    </w:r>
    <w:r w:rsidR="00D72A24" w:rsidRPr="00421830">
      <w:rPr>
        <w:rFonts w:ascii="Times New Roman" w:hAnsi="Times New Roman" w:cs="Times New Roman"/>
        <w:i/>
        <w:sz w:val="26"/>
        <w:szCs w:val="26"/>
        <w:u w:val="single"/>
      </w:rPr>
      <w:t xml:space="preserve"> check</w:t>
    </w:r>
    <w:r w:rsidR="009666D4" w:rsidRPr="00421830">
      <w:rPr>
        <w:rFonts w:ascii="Times New Roman" w:hAnsi="Times New Roman" w:cs="Times New Roman"/>
        <w:i/>
        <w:sz w:val="26"/>
        <w:szCs w:val="26"/>
        <w:u w:val="single"/>
      </w:rPr>
      <w:t xml:space="preserve"> against deliver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YwsLA0NjS1NDI3MzJV0lEKTi0uzszPAykwrgUAboW8aiwAAAA="/>
  </w:docVars>
  <w:rsids>
    <w:rsidRoot w:val="006A0E23"/>
    <w:rsid w:val="00011751"/>
    <w:rsid w:val="00020E36"/>
    <w:rsid w:val="00023189"/>
    <w:rsid w:val="0004317F"/>
    <w:rsid w:val="00044118"/>
    <w:rsid w:val="00045177"/>
    <w:rsid w:val="000462D0"/>
    <w:rsid w:val="000501C6"/>
    <w:rsid w:val="00066B5F"/>
    <w:rsid w:val="00070A2E"/>
    <w:rsid w:val="00090C4C"/>
    <w:rsid w:val="00093E49"/>
    <w:rsid w:val="000A31F0"/>
    <w:rsid w:val="000C07E1"/>
    <w:rsid w:val="000D4013"/>
    <w:rsid w:val="000D595E"/>
    <w:rsid w:val="000F0464"/>
    <w:rsid w:val="001064B8"/>
    <w:rsid w:val="00116504"/>
    <w:rsid w:val="00120F46"/>
    <w:rsid w:val="00152C73"/>
    <w:rsid w:val="00177C87"/>
    <w:rsid w:val="00183FE0"/>
    <w:rsid w:val="00187868"/>
    <w:rsid w:val="0019749B"/>
    <w:rsid w:val="00197EF0"/>
    <w:rsid w:val="001A5506"/>
    <w:rsid w:val="001B3553"/>
    <w:rsid w:val="001C0FE9"/>
    <w:rsid w:val="001C1EB5"/>
    <w:rsid w:val="001D2330"/>
    <w:rsid w:val="001D7174"/>
    <w:rsid w:val="001F188D"/>
    <w:rsid w:val="001F375E"/>
    <w:rsid w:val="001F6C15"/>
    <w:rsid w:val="002116CA"/>
    <w:rsid w:val="0021245F"/>
    <w:rsid w:val="002235C3"/>
    <w:rsid w:val="00223703"/>
    <w:rsid w:val="0025063E"/>
    <w:rsid w:val="002511C6"/>
    <w:rsid w:val="0025542C"/>
    <w:rsid w:val="002627C6"/>
    <w:rsid w:val="0026336C"/>
    <w:rsid w:val="002659FC"/>
    <w:rsid w:val="00266786"/>
    <w:rsid w:val="0027017F"/>
    <w:rsid w:val="00271649"/>
    <w:rsid w:val="002735F7"/>
    <w:rsid w:val="00292185"/>
    <w:rsid w:val="002B3E6D"/>
    <w:rsid w:val="002D5EB5"/>
    <w:rsid w:val="002D65D7"/>
    <w:rsid w:val="002E2033"/>
    <w:rsid w:val="002E50D8"/>
    <w:rsid w:val="002F1F95"/>
    <w:rsid w:val="002F51F8"/>
    <w:rsid w:val="002F7236"/>
    <w:rsid w:val="00300211"/>
    <w:rsid w:val="003020B8"/>
    <w:rsid w:val="0032760A"/>
    <w:rsid w:val="00332B2A"/>
    <w:rsid w:val="00335014"/>
    <w:rsid w:val="003360B4"/>
    <w:rsid w:val="003464C2"/>
    <w:rsid w:val="003520F3"/>
    <w:rsid w:val="00355E93"/>
    <w:rsid w:val="00356344"/>
    <w:rsid w:val="00356828"/>
    <w:rsid w:val="0037154F"/>
    <w:rsid w:val="003918E0"/>
    <w:rsid w:val="003928CA"/>
    <w:rsid w:val="003A717B"/>
    <w:rsid w:val="003B02CC"/>
    <w:rsid w:val="003B1610"/>
    <w:rsid w:val="003B2B23"/>
    <w:rsid w:val="003C12F3"/>
    <w:rsid w:val="003C76FE"/>
    <w:rsid w:val="003D1B07"/>
    <w:rsid w:val="003D31B3"/>
    <w:rsid w:val="003D31DE"/>
    <w:rsid w:val="003E5D04"/>
    <w:rsid w:val="003E5E41"/>
    <w:rsid w:val="003F6390"/>
    <w:rsid w:val="003F64C0"/>
    <w:rsid w:val="00405AC3"/>
    <w:rsid w:val="00421830"/>
    <w:rsid w:val="00421EDB"/>
    <w:rsid w:val="00431EDC"/>
    <w:rsid w:val="00437209"/>
    <w:rsid w:val="00441E8E"/>
    <w:rsid w:val="0045452B"/>
    <w:rsid w:val="004569B9"/>
    <w:rsid w:val="00462738"/>
    <w:rsid w:val="0046580A"/>
    <w:rsid w:val="004726E3"/>
    <w:rsid w:val="004746A5"/>
    <w:rsid w:val="00481B56"/>
    <w:rsid w:val="00485987"/>
    <w:rsid w:val="00490541"/>
    <w:rsid w:val="00491239"/>
    <w:rsid w:val="00491CAA"/>
    <w:rsid w:val="00495201"/>
    <w:rsid w:val="004963FD"/>
    <w:rsid w:val="00496848"/>
    <w:rsid w:val="0049784D"/>
    <w:rsid w:val="00497AE6"/>
    <w:rsid w:val="004A5EC8"/>
    <w:rsid w:val="004C67DF"/>
    <w:rsid w:val="004D13A6"/>
    <w:rsid w:val="004D2CEB"/>
    <w:rsid w:val="004E310E"/>
    <w:rsid w:val="004E5138"/>
    <w:rsid w:val="004F739C"/>
    <w:rsid w:val="005025F3"/>
    <w:rsid w:val="00516511"/>
    <w:rsid w:val="005169FD"/>
    <w:rsid w:val="00524EC4"/>
    <w:rsid w:val="005352EC"/>
    <w:rsid w:val="00542319"/>
    <w:rsid w:val="00545604"/>
    <w:rsid w:val="00555BE3"/>
    <w:rsid w:val="0056328D"/>
    <w:rsid w:val="005639F2"/>
    <w:rsid w:val="005655D9"/>
    <w:rsid w:val="0057310C"/>
    <w:rsid w:val="00577136"/>
    <w:rsid w:val="00581481"/>
    <w:rsid w:val="00584B1E"/>
    <w:rsid w:val="005859C4"/>
    <w:rsid w:val="00587386"/>
    <w:rsid w:val="005B2FDF"/>
    <w:rsid w:val="005C604E"/>
    <w:rsid w:val="005D0525"/>
    <w:rsid w:val="005F0D9D"/>
    <w:rsid w:val="005F7EA1"/>
    <w:rsid w:val="0061172E"/>
    <w:rsid w:val="00616D7B"/>
    <w:rsid w:val="0062383C"/>
    <w:rsid w:val="006261E4"/>
    <w:rsid w:val="006276A3"/>
    <w:rsid w:val="006329A8"/>
    <w:rsid w:val="00634318"/>
    <w:rsid w:val="006351E1"/>
    <w:rsid w:val="00637231"/>
    <w:rsid w:val="00642EB3"/>
    <w:rsid w:val="006438C6"/>
    <w:rsid w:val="006455F7"/>
    <w:rsid w:val="00663041"/>
    <w:rsid w:val="00683F85"/>
    <w:rsid w:val="0068564D"/>
    <w:rsid w:val="00687C8F"/>
    <w:rsid w:val="00693ED5"/>
    <w:rsid w:val="006A0E23"/>
    <w:rsid w:val="006C0C46"/>
    <w:rsid w:val="006C3B41"/>
    <w:rsid w:val="006D01B4"/>
    <w:rsid w:val="006D6A44"/>
    <w:rsid w:val="006F73AC"/>
    <w:rsid w:val="00715338"/>
    <w:rsid w:val="0073224A"/>
    <w:rsid w:val="00747B1E"/>
    <w:rsid w:val="00750251"/>
    <w:rsid w:val="00750963"/>
    <w:rsid w:val="00752F0F"/>
    <w:rsid w:val="00756CA6"/>
    <w:rsid w:val="00762200"/>
    <w:rsid w:val="00770C45"/>
    <w:rsid w:val="007759C0"/>
    <w:rsid w:val="00775CB2"/>
    <w:rsid w:val="007A1CE5"/>
    <w:rsid w:val="007A4052"/>
    <w:rsid w:val="007C4A1D"/>
    <w:rsid w:val="007D0E58"/>
    <w:rsid w:val="007D5874"/>
    <w:rsid w:val="007E6F0D"/>
    <w:rsid w:val="007F0E7A"/>
    <w:rsid w:val="007F7237"/>
    <w:rsid w:val="00807B75"/>
    <w:rsid w:val="00824333"/>
    <w:rsid w:val="00824DB1"/>
    <w:rsid w:val="0083398C"/>
    <w:rsid w:val="00841BA1"/>
    <w:rsid w:val="00843F56"/>
    <w:rsid w:val="00852A97"/>
    <w:rsid w:val="00853CEB"/>
    <w:rsid w:val="0086310C"/>
    <w:rsid w:val="00870D06"/>
    <w:rsid w:val="00881FF1"/>
    <w:rsid w:val="00883653"/>
    <w:rsid w:val="008836F3"/>
    <w:rsid w:val="008A53B7"/>
    <w:rsid w:val="008B73F9"/>
    <w:rsid w:val="008D4972"/>
    <w:rsid w:val="008D65EF"/>
    <w:rsid w:val="008E180B"/>
    <w:rsid w:val="008E243D"/>
    <w:rsid w:val="008E3256"/>
    <w:rsid w:val="008E48CB"/>
    <w:rsid w:val="008E4BD4"/>
    <w:rsid w:val="008E605B"/>
    <w:rsid w:val="008F3832"/>
    <w:rsid w:val="00903187"/>
    <w:rsid w:val="0091144E"/>
    <w:rsid w:val="00914D51"/>
    <w:rsid w:val="00944F9E"/>
    <w:rsid w:val="00945BFE"/>
    <w:rsid w:val="009505BE"/>
    <w:rsid w:val="00950B45"/>
    <w:rsid w:val="00957983"/>
    <w:rsid w:val="00963985"/>
    <w:rsid w:val="0096533A"/>
    <w:rsid w:val="009666D4"/>
    <w:rsid w:val="0099678D"/>
    <w:rsid w:val="009A45DE"/>
    <w:rsid w:val="009B325B"/>
    <w:rsid w:val="009C766B"/>
    <w:rsid w:val="009D3B00"/>
    <w:rsid w:val="009D6D11"/>
    <w:rsid w:val="009E789B"/>
    <w:rsid w:val="009F186C"/>
    <w:rsid w:val="009F4541"/>
    <w:rsid w:val="00A00C9C"/>
    <w:rsid w:val="00A03724"/>
    <w:rsid w:val="00A03BC0"/>
    <w:rsid w:val="00A3141B"/>
    <w:rsid w:val="00A35D41"/>
    <w:rsid w:val="00A429A0"/>
    <w:rsid w:val="00A4381D"/>
    <w:rsid w:val="00A466FA"/>
    <w:rsid w:val="00A70406"/>
    <w:rsid w:val="00A81EC5"/>
    <w:rsid w:val="00AA4D96"/>
    <w:rsid w:val="00AA6298"/>
    <w:rsid w:val="00AE14C3"/>
    <w:rsid w:val="00AF1C20"/>
    <w:rsid w:val="00AF2B6D"/>
    <w:rsid w:val="00AF5B96"/>
    <w:rsid w:val="00B120DF"/>
    <w:rsid w:val="00B16177"/>
    <w:rsid w:val="00B334DB"/>
    <w:rsid w:val="00B36F40"/>
    <w:rsid w:val="00B41234"/>
    <w:rsid w:val="00B415D8"/>
    <w:rsid w:val="00B50F09"/>
    <w:rsid w:val="00B5355F"/>
    <w:rsid w:val="00B62D7B"/>
    <w:rsid w:val="00B94893"/>
    <w:rsid w:val="00B96082"/>
    <w:rsid w:val="00BB2227"/>
    <w:rsid w:val="00BB5554"/>
    <w:rsid w:val="00BB643D"/>
    <w:rsid w:val="00BB721B"/>
    <w:rsid w:val="00BE516A"/>
    <w:rsid w:val="00BF0458"/>
    <w:rsid w:val="00BF0D78"/>
    <w:rsid w:val="00BF3559"/>
    <w:rsid w:val="00C20815"/>
    <w:rsid w:val="00C36B11"/>
    <w:rsid w:val="00C57512"/>
    <w:rsid w:val="00C81715"/>
    <w:rsid w:val="00C82B0E"/>
    <w:rsid w:val="00C92B09"/>
    <w:rsid w:val="00CB332E"/>
    <w:rsid w:val="00CC0AE8"/>
    <w:rsid w:val="00CC5CCB"/>
    <w:rsid w:val="00CE14D7"/>
    <w:rsid w:val="00CF1390"/>
    <w:rsid w:val="00D023AD"/>
    <w:rsid w:val="00D10BCE"/>
    <w:rsid w:val="00D1712F"/>
    <w:rsid w:val="00D228F4"/>
    <w:rsid w:val="00D509F1"/>
    <w:rsid w:val="00D5234B"/>
    <w:rsid w:val="00D55D78"/>
    <w:rsid w:val="00D610E3"/>
    <w:rsid w:val="00D72A24"/>
    <w:rsid w:val="00D74CDA"/>
    <w:rsid w:val="00D75B50"/>
    <w:rsid w:val="00D81543"/>
    <w:rsid w:val="00D90F32"/>
    <w:rsid w:val="00D923F7"/>
    <w:rsid w:val="00DD24B9"/>
    <w:rsid w:val="00DD3446"/>
    <w:rsid w:val="00DE146A"/>
    <w:rsid w:val="00DE4E8A"/>
    <w:rsid w:val="00DF1FF9"/>
    <w:rsid w:val="00DF3578"/>
    <w:rsid w:val="00DF43AB"/>
    <w:rsid w:val="00DF7471"/>
    <w:rsid w:val="00E02C5B"/>
    <w:rsid w:val="00E062DC"/>
    <w:rsid w:val="00E146A9"/>
    <w:rsid w:val="00E35301"/>
    <w:rsid w:val="00E438F6"/>
    <w:rsid w:val="00E601C3"/>
    <w:rsid w:val="00E61F52"/>
    <w:rsid w:val="00E623A6"/>
    <w:rsid w:val="00E71C41"/>
    <w:rsid w:val="00E80585"/>
    <w:rsid w:val="00E86C20"/>
    <w:rsid w:val="00E90F9F"/>
    <w:rsid w:val="00EA45AE"/>
    <w:rsid w:val="00EA482B"/>
    <w:rsid w:val="00EA65A9"/>
    <w:rsid w:val="00EB417F"/>
    <w:rsid w:val="00ED3BF1"/>
    <w:rsid w:val="00ED60A6"/>
    <w:rsid w:val="00EF5CD3"/>
    <w:rsid w:val="00F10DF2"/>
    <w:rsid w:val="00F2654B"/>
    <w:rsid w:val="00F320FF"/>
    <w:rsid w:val="00F334B2"/>
    <w:rsid w:val="00F4522F"/>
    <w:rsid w:val="00F524FE"/>
    <w:rsid w:val="00F52864"/>
    <w:rsid w:val="00F767A9"/>
    <w:rsid w:val="00F91217"/>
    <w:rsid w:val="00FA70DE"/>
    <w:rsid w:val="00FB0E2F"/>
    <w:rsid w:val="00FB55D0"/>
    <w:rsid w:val="00FC17CD"/>
    <w:rsid w:val="00FD6766"/>
    <w:rsid w:val="00FF3522"/>
    <w:rsid w:val="00FF53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63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533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71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qowt-font5-calibri">
    <w:name w:val="qowt-font5-calibri"/>
    <w:basedOn w:val="DefaultParagraphFont"/>
    <w:rsid w:val="003A717B"/>
  </w:style>
  <w:style w:type="paragraph" w:styleId="BalloonText">
    <w:name w:val="Balloon Text"/>
    <w:basedOn w:val="Normal"/>
    <w:link w:val="BalloonTextChar"/>
    <w:uiPriority w:val="99"/>
    <w:semiHidden/>
    <w:unhideWhenUsed/>
    <w:rsid w:val="009E789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E789B"/>
    <w:rPr>
      <w:rFonts w:ascii="Tahoma" w:hAnsi="Tahoma" w:cs="Tahoma"/>
      <w:sz w:val="16"/>
      <w:szCs w:val="16"/>
    </w:rPr>
  </w:style>
  <w:style w:type="paragraph" w:styleId="Header">
    <w:name w:val="header"/>
    <w:basedOn w:val="Normal"/>
    <w:link w:val="HeaderChar"/>
    <w:uiPriority w:val="99"/>
    <w:unhideWhenUsed/>
    <w:rsid w:val="00496848"/>
    <w:pPr>
      <w:tabs>
        <w:tab w:val="center" w:pos="4680"/>
        <w:tab w:val="right" w:pos="9360"/>
      </w:tabs>
    </w:pPr>
  </w:style>
  <w:style w:type="character" w:customStyle="1" w:styleId="HeaderChar">
    <w:name w:val="Header Char"/>
    <w:link w:val="Header"/>
    <w:uiPriority w:val="99"/>
    <w:rsid w:val="00496848"/>
    <w:rPr>
      <w:sz w:val="22"/>
      <w:szCs w:val="22"/>
    </w:rPr>
  </w:style>
  <w:style w:type="paragraph" w:styleId="Footer">
    <w:name w:val="footer"/>
    <w:basedOn w:val="Normal"/>
    <w:link w:val="FooterChar"/>
    <w:uiPriority w:val="99"/>
    <w:unhideWhenUsed/>
    <w:rsid w:val="00496848"/>
    <w:pPr>
      <w:tabs>
        <w:tab w:val="center" w:pos="4680"/>
        <w:tab w:val="right" w:pos="9360"/>
      </w:tabs>
    </w:pPr>
  </w:style>
  <w:style w:type="character" w:customStyle="1" w:styleId="FooterChar">
    <w:name w:val="Footer Char"/>
    <w:link w:val="Footer"/>
    <w:uiPriority w:val="99"/>
    <w:rsid w:val="00496848"/>
    <w:rPr>
      <w:sz w:val="22"/>
      <w:szCs w:val="22"/>
    </w:rPr>
  </w:style>
  <w:style w:type="character" w:customStyle="1" w:styleId="fontstyle01">
    <w:name w:val="fontstyle01"/>
    <w:rsid w:val="00AE14C3"/>
    <w:rPr>
      <w:rFonts w:ascii="CIDFont+F7" w:hAnsi="CIDFont+F7" w:hint="default"/>
      <w:b w:val="0"/>
      <w:bCs w:val="0"/>
      <w:i w:val="0"/>
      <w:iCs w:val="0"/>
      <w:color w:val="000000"/>
      <w:sz w:val="28"/>
      <w:szCs w:val="28"/>
    </w:rPr>
  </w:style>
  <w:style w:type="paragraph" w:styleId="Revision">
    <w:name w:val="Revision"/>
    <w:hidden/>
    <w:uiPriority w:val="99"/>
    <w:semiHidden/>
    <w:rsid w:val="00DF43AB"/>
    <w:rPr>
      <w:sz w:val="22"/>
      <w:szCs w:val="22"/>
    </w:rPr>
  </w:style>
  <w:style w:type="paragraph" w:styleId="ListParagraph">
    <w:name w:val="List Paragraph"/>
    <w:basedOn w:val="Normal"/>
    <w:uiPriority w:val="34"/>
    <w:qFormat/>
    <w:rsid w:val="009A45D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533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71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qowt-font5-calibri">
    <w:name w:val="qowt-font5-calibri"/>
    <w:basedOn w:val="DefaultParagraphFont"/>
    <w:rsid w:val="003A717B"/>
  </w:style>
  <w:style w:type="paragraph" w:styleId="BalloonText">
    <w:name w:val="Balloon Text"/>
    <w:basedOn w:val="Normal"/>
    <w:link w:val="BalloonTextChar"/>
    <w:uiPriority w:val="99"/>
    <w:semiHidden/>
    <w:unhideWhenUsed/>
    <w:rsid w:val="009E789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E789B"/>
    <w:rPr>
      <w:rFonts w:ascii="Tahoma" w:hAnsi="Tahoma" w:cs="Tahoma"/>
      <w:sz w:val="16"/>
      <w:szCs w:val="16"/>
    </w:rPr>
  </w:style>
  <w:style w:type="paragraph" w:styleId="Header">
    <w:name w:val="header"/>
    <w:basedOn w:val="Normal"/>
    <w:link w:val="HeaderChar"/>
    <w:uiPriority w:val="99"/>
    <w:unhideWhenUsed/>
    <w:rsid w:val="00496848"/>
    <w:pPr>
      <w:tabs>
        <w:tab w:val="center" w:pos="4680"/>
        <w:tab w:val="right" w:pos="9360"/>
      </w:tabs>
    </w:pPr>
  </w:style>
  <w:style w:type="character" w:customStyle="1" w:styleId="HeaderChar">
    <w:name w:val="Header Char"/>
    <w:link w:val="Header"/>
    <w:uiPriority w:val="99"/>
    <w:rsid w:val="00496848"/>
    <w:rPr>
      <w:sz w:val="22"/>
      <w:szCs w:val="22"/>
    </w:rPr>
  </w:style>
  <w:style w:type="paragraph" w:styleId="Footer">
    <w:name w:val="footer"/>
    <w:basedOn w:val="Normal"/>
    <w:link w:val="FooterChar"/>
    <w:uiPriority w:val="99"/>
    <w:unhideWhenUsed/>
    <w:rsid w:val="00496848"/>
    <w:pPr>
      <w:tabs>
        <w:tab w:val="center" w:pos="4680"/>
        <w:tab w:val="right" w:pos="9360"/>
      </w:tabs>
    </w:pPr>
  </w:style>
  <w:style w:type="character" w:customStyle="1" w:styleId="FooterChar">
    <w:name w:val="Footer Char"/>
    <w:link w:val="Footer"/>
    <w:uiPriority w:val="99"/>
    <w:rsid w:val="00496848"/>
    <w:rPr>
      <w:sz w:val="22"/>
      <w:szCs w:val="22"/>
    </w:rPr>
  </w:style>
  <w:style w:type="character" w:customStyle="1" w:styleId="fontstyle01">
    <w:name w:val="fontstyle01"/>
    <w:rsid w:val="00AE14C3"/>
    <w:rPr>
      <w:rFonts w:ascii="CIDFont+F7" w:hAnsi="CIDFont+F7" w:hint="default"/>
      <w:b w:val="0"/>
      <w:bCs w:val="0"/>
      <w:i w:val="0"/>
      <w:iCs w:val="0"/>
      <w:color w:val="000000"/>
      <w:sz w:val="28"/>
      <w:szCs w:val="28"/>
    </w:rPr>
  </w:style>
  <w:style w:type="paragraph" w:styleId="Revision">
    <w:name w:val="Revision"/>
    <w:hidden/>
    <w:uiPriority w:val="99"/>
    <w:semiHidden/>
    <w:rsid w:val="00DF43AB"/>
    <w:rPr>
      <w:sz w:val="22"/>
      <w:szCs w:val="22"/>
    </w:rPr>
  </w:style>
  <w:style w:type="paragraph" w:styleId="ListParagraph">
    <w:name w:val="List Paragraph"/>
    <w:basedOn w:val="Normal"/>
    <w:uiPriority w:val="34"/>
    <w:qFormat/>
    <w:rsid w:val="009A45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7936842">
      <w:bodyDiv w:val="1"/>
      <w:marLeft w:val="0"/>
      <w:marRight w:val="0"/>
      <w:marTop w:val="0"/>
      <w:marBottom w:val="0"/>
      <w:divBdr>
        <w:top w:val="none" w:sz="0" w:space="0" w:color="auto"/>
        <w:left w:val="none" w:sz="0" w:space="0" w:color="auto"/>
        <w:bottom w:val="none" w:sz="0" w:space="0" w:color="auto"/>
        <w:right w:val="none" w:sz="0" w:space="0" w:color="auto"/>
      </w:divBdr>
    </w:div>
    <w:div w:id="565646526">
      <w:bodyDiv w:val="1"/>
      <w:marLeft w:val="0"/>
      <w:marRight w:val="0"/>
      <w:marTop w:val="0"/>
      <w:marBottom w:val="0"/>
      <w:divBdr>
        <w:top w:val="none" w:sz="0" w:space="0" w:color="auto"/>
        <w:left w:val="none" w:sz="0" w:space="0" w:color="auto"/>
        <w:bottom w:val="none" w:sz="0" w:space="0" w:color="auto"/>
        <w:right w:val="none" w:sz="0" w:space="0" w:color="auto"/>
      </w:divBdr>
    </w:div>
    <w:div w:id="867597436">
      <w:bodyDiv w:val="1"/>
      <w:marLeft w:val="0"/>
      <w:marRight w:val="0"/>
      <w:marTop w:val="0"/>
      <w:marBottom w:val="0"/>
      <w:divBdr>
        <w:top w:val="none" w:sz="0" w:space="0" w:color="auto"/>
        <w:left w:val="none" w:sz="0" w:space="0" w:color="auto"/>
        <w:bottom w:val="none" w:sz="0" w:space="0" w:color="auto"/>
        <w:right w:val="none" w:sz="0" w:space="0" w:color="auto"/>
      </w:divBdr>
    </w:div>
    <w:div w:id="959459319">
      <w:bodyDiv w:val="1"/>
      <w:marLeft w:val="0"/>
      <w:marRight w:val="0"/>
      <w:marTop w:val="0"/>
      <w:marBottom w:val="0"/>
      <w:divBdr>
        <w:top w:val="none" w:sz="0" w:space="0" w:color="auto"/>
        <w:left w:val="none" w:sz="0" w:space="0" w:color="auto"/>
        <w:bottom w:val="none" w:sz="0" w:space="0" w:color="auto"/>
        <w:right w:val="none" w:sz="0" w:space="0" w:color="auto"/>
      </w:divBdr>
    </w:div>
    <w:div w:id="1161237686">
      <w:bodyDiv w:val="1"/>
      <w:marLeft w:val="0"/>
      <w:marRight w:val="0"/>
      <w:marTop w:val="0"/>
      <w:marBottom w:val="0"/>
      <w:divBdr>
        <w:top w:val="none" w:sz="0" w:space="0" w:color="auto"/>
        <w:left w:val="none" w:sz="0" w:space="0" w:color="auto"/>
        <w:bottom w:val="none" w:sz="0" w:space="0" w:color="auto"/>
        <w:right w:val="none" w:sz="0" w:space="0" w:color="auto"/>
      </w:divBdr>
    </w:div>
    <w:div w:id="1196500373">
      <w:bodyDiv w:val="1"/>
      <w:marLeft w:val="0"/>
      <w:marRight w:val="0"/>
      <w:marTop w:val="0"/>
      <w:marBottom w:val="0"/>
      <w:divBdr>
        <w:top w:val="none" w:sz="0" w:space="0" w:color="auto"/>
        <w:left w:val="none" w:sz="0" w:space="0" w:color="auto"/>
        <w:bottom w:val="none" w:sz="0" w:space="0" w:color="auto"/>
        <w:right w:val="none" w:sz="0" w:space="0" w:color="auto"/>
      </w:divBdr>
    </w:div>
    <w:div w:id="1465931755">
      <w:bodyDiv w:val="1"/>
      <w:marLeft w:val="0"/>
      <w:marRight w:val="0"/>
      <w:marTop w:val="0"/>
      <w:marBottom w:val="0"/>
      <w:divBdr>
        <w:top w:val="none" w:sz="0" w:space="0" w:color="auto"/>
        <w:left w:val="none" w:sz="0" w:space="0" w:color="auto"/>
        <w:bottom w:val="none" w:sz="0" w:space="0" w:color="auto"/>
        <w:right w:val="none" w:sz="0" w:space="0" w:color="auto"/>
      </w:divBdr>
    </w:div>
    <w:div w:id="1813017685">
      <w:bodyDiv w:val="1"/>
      <w:marLeft w:val="0"/>
      <w:marRight w:val="0"/>
      <w:marTop w:val="0"/>
      <w:marBottom w:val="0"/>
      <w:divBdr>
        <w:top w:val="none" w:sz="0" w:space="0" w:color="auto"/>
        <w:left w:val="none" w:sz="0" w:space="0" w:color="auto"/>
        <w:bottom w:val="none" w:sz="0" w:space="0" w:color="auto"/>
        <w:right w:val="none" w:sz="0" w:space="0" w:color="auto"/>
      </w:divBdr>
    </w:div>
    <w:div w:id="1987466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6894CE-87AC-4531-82DD-968EC28D8A49}"/>
</file>

<file path=customXml/itemProps2.xml><?xml version="1.0" encoding="utf-8"?>
<ds:datastoreItem xmlns:ds="http://schemas.openxmlformats.org/officeDocument/2006/customXml" ds:itemID="{F89F6737-8BC7-4C3E-A92C-8CA21882A601}"/>
</file>

<file path=customXml/itemProps3.xml><?xml version="1.0" encoding="utf-8"?>
<ds:datastoreItem xmlns:ds="http://schemas.openxmlformats.org/officeDocument/2006/customXml" ds:itemID="{A99E352F-E03E-4880-9C9D-0369A569AA38}"/>
</file>

<file path=customXml/itemProps4.xml><?xml version="1.0" encoding="utf-8"?>
<ds:datastoreItem xmlns:ds="http://schemas.openxmlformats.org/officeDocument/2006/customXml" ds:itemID="{91C078F4-F7AF-4DAA-9950-FA533B57ECBD}"/>
</file>

<file path=docProps/app.xml><?xml version="1.0" encoding="utf-8"?>
<Properties xmlns="http://schemas.openxmlformats.org/officeDocument/2006/extended-properties" xmlns:vt="http://schemas.openxmlformats.org/officeDocument/2006/docPropsVTypes">
  <Template>Normal</Template>
  <TotalTime>1</TotalTime>
  <Pages>1</Pages>
  <Words>172</Words>
  <Characters>987</Characters>
  <Application>Microsoft Office Word</Application>
  <DocSecurity>0</DocSecurity>
  <Lines>8</Lines>
  <Paragraphs>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DCM</Company>
  <LinksUpToDate>false</LinksUpToDate>
  <CharactersWithSpaces>1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 Voi</dc:creator>
  <cp:lastModifiedBy>dellpc</cp:lastModifiedBy>
  <cp:revision>2</cp:revision>
  <cp:lastPrinted>2020-07-15T16:55:00Z</cp:lastPrinted>
  <dcterms:created xsi:type="dcterms:W3CDTF">2020-11-04T16:46:00Z</dcterms:created>
  <dcterms:modified xsi:type="dcterms:W3CDTF">2020-11-0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